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bookmarkStart w:id="25" w:name="fig:001"/>
    <w:p>
      <w:pPr>
        <w:pStyle w:val="CaptionedFigure"/>
      </w:pPr>
      <w:r>
        <w:drawing>
          <wp:inline>
            <wp:extent cx="3733800" cy="3752178"/>
            <wp:effectExtent b="0" l="0" r="0" t="0"/>
            <wp:docPr descr="Рис. 1: 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bookmarkEnd w:id="25"/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bookmarkStart w:id="29" w:name="fig:002"/>
    <w:p>
      <w:pPr>
        <w:pStyle w:val="CaptionedFigure"/>
      </w:pPr>
      <w:r>
        <w:drawing>
          <wp:inline>
            <wp:extent cx="3733800" cy="2799309"/>
            <wp:effectExtent b="0" l="0" r="0" t="0"/>
            <wp:docPr descr="Рис. 2: Схема L2 сети с дополнительными площадками" title="" id="27" name="Picture"/>
            <a:graphic>
              <a:graphicData uri="http://schemas.openxmlformats.org/drawingml/2006/picture">
                <pic:pic>
                  <pic:nvPicPr>
                    <pic:cNvPr descr="image/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864383"/>
            <wp:effectExtent b="0" l="0" r="0" t="0"/>
            <wp:docPr descr="Рис. 3: Схема L3 сети с дополнительными площадками" title="" id="31" name="Picture"/>
            <a:graphic>
              <a:graphicData uri="http://schemas.openxmlformats.org/drawingml/2006/picture">
                <pic:pic>
                  <pic:nvPicPr>
                    <pic:cNvPr descr="image/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bookmarkEnd w:id="33"/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4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VLAN</w:t>
            </w:r>
          </w:p>
        </w:tc>
        <w:tc>
          <w:tcPr/>
          <w:p>
            <w:pPr>
              <w:pStyle w:val="Compact"/>
            </w:pPr>
            <w:r>
              <w:t xml:space="preserve">Имя VLAN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ers</w:t>
            </w:r>
          </w:p>
        </w:tc>
        <w:tc>
          <w:tcPr/>
          <w:p>
            <w:pPr>
              <w:pStyle w:val="Compac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nat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q42</w:t>
            </w:r>
          </w:p>
        </w:tc>
        <w:tc>
          <w:tcPr/>
          <w:p>
            <w:pPr>
              <w:pStyle w:val="Compac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ochi</w:t>
            </w:r>
          </w:p>
        </w:tc>
        <w:tc>
          <w:tcPr/>
          <w:p>
            <w:pPr>
              <w:pStyle w:val="Compac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q42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t xml:space="preserve">hostel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sochi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2</w:t>
            </w:r>
          </w:p>
        </w:tc>
        <w:tc>
          <w:tcPr/>
          <w:p>
            <w:pPr>
              <w:pStyle w:val="Compac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 в филиала в Сочи</w:t>
            </w:r>
          </w:p>
        </w:tc>
      </w:tr>
    </w:tbl>
    <w:bookmarkEnd w:id="34"/>
    <w:bookmarkStart w:id="35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0.1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1.1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0.1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1.1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.2</w:t>
            </w:r>
          </w:p>
        </w:tc>
        <w:tc>
          <w:tcPr/>
          <w:p>
            <w:pPr>
              <w:pStyle w:val="Compac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bookmarkStart w:id="40" w:name="fig:004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4: Медиаконвертер с модулями PT-REPEATER-NM-1FFE и PT-REPEATER-NM-1CF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диаконвертер с модулями PT-REPEATER-NM-1FFE и PT-REPEATER-NM-1CFE</w:t>
      </w:r>
    </w:p>
    <w:bookmarkEnd w:id="40"/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bookmarkStart w:id="44" w:name="fig:005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5: Маршрутизатор с дополнительным интерфейсом NM-2FE2W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bookmarkEnd w:id="44"/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bookmarkStart w:id="48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Добавление здания 42-го квартала в Москве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я 42-го квартала в Москве</w:t>
      </w:r>
    </w:p>
    <w:bookmarkEnd w:id="48"/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bookmarkStart w:id="52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Добавление нового города Соч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bookmarkEnd w:id="52"/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bookmarkStart w:id="56" w:name="fig:008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8: Размещение объектов в здании филиала в г. Соч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9: Размещение объектов в основном здании 42-го квартала в Москве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bookmarkEnd w:id="60"/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bookmarkStart w:id="64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Схема сети с дополнительными площадкам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End w:id="64"/>
    <w:bookmarkStart w:id="89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bookmarkStart w:id="68" w:name="fig:011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1: Первоначальная настройка маршрутизатора msk-q42-aiamunichnikov-gw-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aiamunichnikov-gw-1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2: Первоначальная настройка коммутатора msk-q42-aiamunichnikov-sw-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aiamunichnikov-sw-1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3: Первоначальная настройка маршрутизирующего коммутатора msk-hostel-aiamunichnikov-gw-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aiamunichnikov-gw-1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4: Первоначальная настройка коммутатора msk-hostel-aiamunichnikov-sw-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aiamunichnikov-sw-1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5: Первоначальная настройка коммутатора sch-sochi-aiamunichnikov-sw-1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aiamunichnikov-sw-1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6: Первоначальная настройка маршрутизатора sch-sochi-aiamunichnikov-gw-1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aiamunichnikov-gw-1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 подготовительные мероприятия по организации взаимодействия через сеть провайдера путем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3</dc:title>
  <dc:creator>Амуничников Антон, НПИбд-01-22</dc:creator>
  <dc:language>ru-RU</dc:language>
  <cp:keywords/>
  <dcterms:created xsi:type="dcterms:W3CDTF">2025-04-08T00:34:27Z</dcterms:created>
  <dcterms:modified xsi:type="dcterms:W3CDTF">2025-04-08T0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